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59AD5B9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1A1095">
        <w:rPr>
          <w:rFonts w:eastAsia="Times New Roman" w:cstheme="minorHAnsi"/>
          <w:b/>
        </w:rPr>
        <w:t>69529</w:t>
      </w:r>
    </w:p>
    <w:p w14:paraId="2F6924E5" w14:textId="122F893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C62BA">
        <w:rPr>
          <w:rFonts w:eastAsia="Times New Roman" w:cstheme="minorHAnsi"/>
          <w:b/>
        </w:rPr>
        <w:t>Sulakshana Karkala</w:t>
      </w:r>
    </w:p>
    <w:p w14:paraId="6FB9233B" w14:textId="038AEA4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1A1095" w:rsidRPr="0065008E">
          <w:rPr>
            <w:rStyle w:val="Hyperlink"/>
            <w:rFonts w:eastAsia="Times New Roman" w:cstheme="minorHAnsi"/>
            <w:b/>
          </w:rPr>
          <w:t>https://review.jove.com/account/file-uploader?src=21206393</w:t>
        </w:r>
      </w:hyperlink>
    </w:p>
    <w:p w14:paraId="2689305A" w14:textId="77777777" w:rsidR="001A1095" w:rsidRPr="00B07A3B" w:rsidRDefault="001A1095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BE0F52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1A1095" w:rsidRPr="001A1095">
        <w:rPr>
          <w:rStyle w:val="ArticleTitle"/>
          <w:rFonts w:cstheme="minorHAnsi"/>
        </w:rPr>
        <w:t>In Vitro Reassociation Assay to Measure the Formation of 80S Ribosomal Particles Using Salt-</w:t>
      </w:r>
      <w:r w:rsidR="00C53E03">
        <w:rPr>
          <w:rStyle w:val="ArticleTitle"/>
          <w:rFonts w:cstheme="minorHAnsi"/>
        </w:rPr>
        <w:t>W</w:t>
      </w:r>
      <w:r w:rsidR="001A1095" w:rsidRPr="001A1095">
        <w:rPr>
          <w:rStyle w:val="ArticleTitle"/>
          <w:rFonts w:cstheme="minorHAnsi"/>
        </w:rPr>
        <w:t>ashed Ribosomal Subunits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75A55F3" w14:textId="77777777" w:rsidR="001A1095" w:rsidRPr="001A1095" w:rsidRDefault="001A1095" w:rsidP="001A1095">
      <w:pPr>
        <w:outlineLvl w:val="0"/>
        <w:rPr>
          <w:rFonts w:eastAsia="Times New Roman" w:cstheme="minorHAnsi"/>
          <w:b/>
          <w:sz w:val="28"/>
          <w:szCs w:val="28"/>
        </w:rPr>
      </w:pPr>
      <w:r w:rsidRPr="001A1095">
        <w:rPr>
          <w:rFonts w:eastAsia="Times New Roman" w:cstheme="minorHAnsi"/>
          <w:b/>
          <w:sz w:val="28"/>
          <w:szCs w:val="28"/>
        </w:rPr>
        <w:t xml:space="preserve">Anette Hallik, </w:t>
      </w:r>
      <w:proofErr w:type="spellStart"/>
      <w:r w:rsidRPr="001A1095">
        <w:rPr>
          <w:rFonts w:eastAsia="Times New Roman" w:cstheme="minorHAnsi"/>
          <w:b/>
          <w:sz w:val="28"/>
          <w:szCs w:val="28"/>
        </w:rPr>
        <w:t>Analiis</w:t>
      </w:r>
      <w:proofErr w:type="spellEnd"/>
      <w:r w:rsidRPr="001A1095">
        <w:rPr>
          <w:rFonts w:eastAsia="Times New Roman" w:cstheme="minorHAnsi"/>
          <w:b/>
          <w:sz w:val="28"/>
          <w:szCs w:val="28"/>
        </w:rPr>
        <w:t xml:space="preserve"> Veeremaa, Tiina Tamm</w:t>
      </w:r>
    </w:p>
    <w:p w14:paraId="7F9FFE97" w14:textId="77777777" w:rsidR="001A1095" w:rsidRPr="001A1095" w:rsidRDefault="001A1095" w:rsidP="001A1095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001061C9" w:rsidR="00D6314B" w:rsidRDefault="001A1095" w:rsidP="001A1095">
      <w:pPr>
        <w:outlineLvl w:val="0"/>
        <w:rPr>
          <w:rFonts w:eastAsia="Times New Roman" w:cstheme="minorHAnsi"/>
          <w:b/>
          <w:sz w:val="28"/>
          <w:szCs w:val="28"/>
        </w:rPr>
      </w:pPr>
      <w:r w:rsidRPr="001A1095">
        <w:rPr>
          <w:rFonts w:eastAsia="Times New Roman" w:cstheme="minorHAnsi"/>
          <w:b/>
          <w:sz w:val="28"/>
          <w:szCs w:val="28"/>
        </w:rPr>
        <w:t>Institute of Molecular and Cell Biology, University of Tartu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43BF2529" w:rsidR="004E0C5A" w:rsidRPr="001A1095" w:rsidRDefault="001A1095" w:rsidP="001A1095">
      <w:pPr>
        <w:jc w:val="both"/>
        <w:rPr>
          <w:rFonts w:ascii="Calibri" w:eastAsia="Calibri" w:hAnsi="Calibri" w:cs="Calibri"/>
        </w:rPr>
      </w:pPr>
      <w:bookmarkStart w:id="0" w:name="_Hlk25233958"/>
      <w:r>
        <w:rPr>
          <w:rFonts w:ascii="Calibri" w:eastAsia="Calibri" w:hAnsi="Calibri" w:cs="Calibri"/>
          <w:color w:val="auto"/>
        </w:rPr>
        <w:t>Tiina Tamm</w:t>
      </w:r>
      <w:r>
        <w:rPr>
          <w:rFonts w:ascii="Calibri" w:eastAsia="Calibri" w:hAnsi="Calibri" w:cs="Calibri"/>
          <w:color w:val="auto"/>
        </w:rPr>
        <w:tab/>
      </w:r>
      <w:r>
        <w:rPr>
          <w:rFonts w:ascii="Calibri" w:eastAsia="Calibri" w:hAnsi="Calibri" w:cs="Calibri"/>
          <w:color w:val="auto"/>
        </w:rPr>
        <w:tab/>
        <w:t>(ttamm@ut.ee)</w:t>
      </w: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0ACCCF0E" w14:textId="77777777" w:rsidR="001A1095" w:rsidRDefault="001A1095" w:rsidP="001A1095">
      <w:pPr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auto"/>
        </w:rPr>
        <w:t xml:space="preserve">Anette Hallik </w:t>
      </w:r>
      <w:r>
        <w:rPr>
          <w:rFonts w:ascii="Calibri" w:eastAsia="Calibri" w:hAnsi="Calibri" w:cs="Calibri"/>
          <w:color w:val="auto"/>
        </w:rPr>
        <w:tab/>
      </w:r>
      <w:r>
        <w:rPr>
          <w:rFonts w:ascii="Calibri" w:eastAsia="Calibri" w:hAnsi="Calibri" w:cs="Calibri"/>
          <w:color w:val="auto"/>
        </w:rPr>
        <w:tab/>
        <w:t>(anette.hallik@ut.ee)</w:t>
      </w:r>
    </w:p>
    <w:p w14:paraId="6E300C26" w14:textId="77777777" w:rsidR="001A1095" w:rsidRDefault="001A1095" w:rsidP="001A1095">
      <w:pPr>
        <w:jc w:val="both"/>
        <w:rPr>
          <w:rFonts w:ascii="Calibri" w:eastAsia="Calibri" w:hAnsi="Calibri" w:cs="Calibri"/>
        </w:rPr>
      </w:pPr>
      <w:proofErr w:type="spellStart"/>
      <w:r>
        <w:rPr>
          <w:rFonts w:ascii="Calibri" w:eastAsia="Calibri" w:hAnsi="Calibri" w:cs="Calibri"/>
          <w:color w:val="auto"/>
        </w:rPr>
        <w:t>Analiis</w:t>
      </w:r>
      <w:proofErr w:type="spellEnd"/>
      <w:r>
        <w:rPr>
          <w:rFonts w:ascii="Calibri" w:eastAsia="Calibri" w:hAnsi="Calibri" w:cs="Calibri"/>
          <w:color w:val="auto"/>
        </w:rPr>
        <w:t xml:space="preserve"> Veeremaa </w:t>
      </w:r>
      <w:r>
        <w:rPr>
          <w:rFonts w:ascii="Calibri" w:eastAsia="Calibri" w:hAnsi="Calibri" w:cs="Calibri"/>
          <w:color w:val="auto"/>
        </w:rPr>
        <w:tab/>
        <w:t>(analiis.veeremaa@ut.ee)</w:t>
      </w:r>
    </w:p>
    <w:p w14:paraId="47FE5840" w14:textId="77777777" w:rsidR="001A1095" w:rsidRDefault="001A1095" w:rsidP="001A1095">
      <w:pPr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auto"/>
        </w:rPr>
        <w:t>Tiina Tamm</w:t>
      </w:r>
      <w:r>
        <w:rPr>
          <w:rFonts w:ascii="Calibri" w:eastAsia="Calibri" w:hAnsi="Calibri" w:cs="Calibri"/>
          <w:color w:val="auto"/>
        </w:rPr>
        <w:tab/>
      </w:r>
      <w:r>
        <w:rPr>
          <w:rFonts w:ascii="Calibri" w:eastAsia="Calibri" w:hAnsi="Calibri" w:cs="Calibri"/>
          <w:color w:val="auto"/>
        </w:rPr>
        <w:tab/>
        <w:t>(ttamm@ut.ee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 xml:space="preserve">(shots are indicated with the 3-digit numbers, like 2.1.1, </w:t>
      </w:r>
      <w:proofErr w:type="gramStart"/>
      <w:r w:rsidRPr="00C620BD">
        <w:rPr>
          <w:rFonts w:asciiTheme="majorHAnsi" w:eastAsia="Times New Roman" w:hAnsiTheme="majorHAnsi" w:cstheme="majorHAnsi"/>
        </w:rPr>
        <w:t>2.1.2</w:t>
      </w:r>
      <w:proofErr w:type="gramEnd"/>
      <w:r w:rsidRPr="00C620BD">
        <w:rPr>
          <w:rFonts w:asciiTheme="majorHAnsi" w:eastAsia="Times New Roman" w:hAnsiTheme="majorHAnsi" w:cstheme="majorHAnsi"/>
        </w:rPr>
        <w:t>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FC7E5A1" w14:textId="551E6952" w:rsidR="000A7C4F" w:rsidRDefault="000A7C4F" w:rsidP="001A1095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0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lastRenderedPageBreak/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</w:t>
      </w:r>
      <w:r w:rsidRPr="006031C3">
        <w:rPr>
          <w:rFonts w:cstheme="minorHAnsi"/>
          <w:b/>
          <w:sz w:val="22"/>
          <w:szCs w:val="22"/>
        </w:rPr>
        <w:t>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7ABA6BB8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6031C3">
        <w:rPr>
          <w:rFonts w:cstheme="minorHAnsi"/>
          <w:bCs/>
          <w:sz w:val="22"/>
          <w:szCs w:val="22"/>
        </w:rPr>
        <w:t>10</w:t>
      </w:r>
      <w:proofErr w:type="gramEnd"/>
    </w:p>
    <w:p w14:paraId="5AAC9C6C" w14:textId="3896C5B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6031C3">
        <w:rPr>
          <w:rFonts w:cstheme="minorHAnsi"/>
          <w:bCs/>
          <w:sz w:val="22"/>
          <w:szCs w:val="22"/>
        </w:rPr>
        <w:t>23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FE16617" w14:textId="77777777" w:rsidR="00F07DEF" w:rsidRPr="00B07A3B" w:rsidRDefault="00F07DEF" w:rsidP="00F07D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Pr="00B07A3B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you will</w:t>
      </w:r>
      <w:r w:rsidRPr="00B07A3B">
        <w:rPr>
          <w:rFonts w:eastAsia="Times New Roman" w:cstheme="minorHAnsi"/>
          <w:bCs/>
        </w:rPr>
        <w:t xml:space="preserve"> deliver on camera.</w:t>
      </w:r>
    </w:p>
    <w:p w14:paraId="251631A9" w14:textId="77777777" w:rsidR="00F07DEF" w:rsidRPr="0058214E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 up to</w:t>
      </w:r>
      <w:r w:rsidRPr="0006309D">
        <w:rPr>
          <w:rFonts w:eastAsia="Times New Roman" w:cstheme="minorHAnsi"/>
          <w:bCs/>
        </w:rPr>
        <w:t xml:space="preserve"> </w:t>
      </w:r>
      <w:r w:rsidRPr="0006309D">
        <w:rPr>
          <w:rFonts w:eastAsia="Times New Roman" w:cstheme="minorHAnsi"/>
          <w:b/>
        </w:rPr>
        <w:t>2 introduction</w:t>
      </w:r>
      <w:r w:rsidRPr="0006309D">
        <w:rPr>
          <w:rFonts w:eastAsia="Times New Roman" w:cstheme="minorHAnsi"/>
          <w:bCs/>
        </w:rPr>
        <w:t xml:space="preserve"> and </w:t>
      </w:r>
      <w:r>
        <w:rPr>
          <w:rFonts w:eastAsia="Times New Roman" w:cstheme="minorHAnsi"/>
          <w:bCs/>
        </w:rPr>
        <w:t>up to</w:t>
      </w:r>
      <w:r w:rsidRPr="0006309D">
        <w:rPr>
          <w:rFonts w:eastAsia="Times New Roman" w:cstheme="minorHAnsi"/>
          <w:bCs/>
        </w:rPr>
        <w:t xml:space="preserve"> </w:t>
      </w:r>
      <w:r w:rsidRPr="0006309D">
        <w:rPr>
          <w:rFonts w:eastAsia="Times New Roman" w:cstheme="minorHAnsi"/>
          <w:b/>
        </w:rPr>
        <w:t>3 conclusion questions</w:t>
      </w:r>
      <w:r>
        <w:rPr>
          <w:rFonts w:eastAsia="Times New Roman" w:cstheme="minorHAnsi"/>
          <w:b/>
        </w:rPr>
        <w:t>.</w:t>
      </w:r>
      <w:r w:rsidRPr="0058214E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No more than</w:t>
      </w:r>
      <w:r w:rsidRPr="0058214E">
        <w:rPr>
          <w:rFonts w:eastAsia="Times New Roman" w:cstheme="minorHAnsi"/>
          <w:bCs/>
        </w:rPr>
        <w:t xml:space="preserve"> 5 interview statements will be included in the video.</w:t>
      </w:r>
    </w:p>
    <w:p w14:paraId="5F7BE7CD" w14:textId="77777777" w:rsidR="00F07DEF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2F788149" w14:textId="77777777" w:rsidR="00F07DEF" w:rsidRPr="005925C3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Pr="005925C3">
        <w:rPr>
          <w:rFonts w:eastAsia="Times New Roman" w:cstheme="minorHAnsi"/>
          <w:bCs/>
        </w:rPr>
        <w:t>.</w:t>
      </w:r>
    </w:p>
    <w:p w14:paraId="3D0490E1" w14:textId="77777777" w:rsidR="00F07DEF" w:rsidRPr="00D473BF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nswer in full sentences</w:t>
      </w:r>
      <w:r w:rsidRPr="00D473BF">
        <w:rPr>
          <w:rFonts w:eastAsia="Times New Roman" w:cstheme="minorHAnsi"/>
          <w:bCs/>
        </w:rPr>
        <w:t xml:space="preserve">, </w:t>
      </w:r>
      <w:r w:rsidRPr="00B27D8C">
        <w:rPr>
          <w:rFonts w:eastAsia="Times New Roman" w:cstheme="minorHAnsi"/>
          <w:b/>
        </w:rPr>
        <w:t>the questions will not be displayed in the video</w:t>
      </w:r>
      <w:r w:rsidRPr="00D473BF">
        <w:rPr>
          <w:rFonts w:eastAsia="Times New Roman" w:cstheme="minorHAnsi"/>
          <w:bCs/>
        </w:rPr>
        <w:t xml:space="preserve">. </w:t>
      </w:r>
    </w:p>
    <w:p w14:paraId="7336ECE4" w14:textId="77777777" w:rsidR="00F07DEF" w:rsidRPr="00D473BF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>
        <w:rPr>
          <w:rFonts w:eastAsia="Times New Roman" w:cstheme="minorHAnsi"/>
          <w:bCs/>
        </w:rPr>
        <w:t>.</w:t>
      </w:r>
    </w:p>
    <w:p w14:paraId="1D2AC8E9" w14:textId="77777777" w:rsidR="00F07DEF" w:rsidRPr="00B07A3B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Default="00D7547B" w:rsidP="007D61A8">
      <w:pPr>
        <w:rPr>
          <w:rFonts w:eastAsia="Times New Roman" w:cstheme="minorHAnsi"/>
          <w:b/>
        </w:rPr>
      </w:pPr>
    </w:p>
    <w:p w14:paraId="1D14C8DD" w14:textId="77777777" w:rsidR="006959C4" w:rsidRPr="00420B3C" w:rsidRDefault="006959C4" w:rsidP="006959C4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192AE15F" w14:textId="77777777" w:rsidR="006959C4" w:rsidRPr="00AF3977" w:rsidRDefault="006959C4" w:rsidP="007D61A8">
      <w:pPr>
        <w:rPr>
          <w:rFonts w:eastAsia="Times New Roman" w:cstheme="minorHAnsi"/>
          <w:b/>
        </w:rPr>
      </w:pPr>
    </w:p>
    <w:p w14:paraId="16F3E485" w14:textId="142A018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8DFC06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27AC8BB2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280EE2C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15FA4BA3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Default="0071156C" w:rsidP="007D61A8">
      <w:pPr>
        <w:rPr>
          <w:rFonts w:eastAsia="Times New Roman" w:cstheme="minorHAnsi"/>
          <w:b/>
          <w:bCs/>
        </w:rPr>
      </w:pPr>
    </w:p>
    <w:p w14:paraId="21F93B0D" w14:textId="77777777" w:rsidR="005B2E77" w:rsidRPr="00272282" w:rsidRDefault="005B2E77" w:rsidP="005B2E77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46A0C5FA" w14:textId="77777777" w:rsidR="005B2E77" w:rsidRPr="00AF3977" w:rsidRDefault="005B2E77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E4CECA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3F908AB9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12B48244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DD04FC4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1151D875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7DF6C3DF" w:rsidR="00D75084" w:rsidRPr="002A6FCF" w:rsidRDefault="00D74B1D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13285F32" w14:textId="1F73D85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>
        <w:rPr>
          <w:rFonts w:eastAsia="Times New Roman" w:cstheme="minorHAnsi"/>
          <w:b/>
          <w:bCs/>
        </w:rPr>
        <w:t>JoVE</w:t>
      </w:r>
      <w:proofErr w:type="spellEnd"/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46469A93" w:rsidR="00CE10F2" w:rsidRDefault="009461C1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461C1">
        <w:rPr>
          <w:rFonts w:cstheme="minorHAnsi"/>
          <w:b/>
          <w:bCs/>
        </w:rPr>
        <w:t>Preparation and Fractionation of Yeast Ribosomal Complexes Using Linear Sucrose Density Gradients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49FC835" w14:textId="77777777" w:rsidR="001E0433" w:rsidRPr="00B07A3B" w:rsidRDefault="001E0433" w:rsidP="001E043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62FC65F1" w14:textId="66B63C49" w:rsidR="001A1095" w:rsidRDefault="001A1095" w:rsidP="001A1095">
      <w:pPr>
        <w:pStyle w:val="Narration"/>
        <w:numPr>
          <w:ilvl w:val="1"/>
          <w:numId w:val="3"/>
        </w:numPr>
      </w:pPr>
      <w:r w:rsidRPr="009D6E62">
        <w:t>To begin, prepare six 36</w:t>
      </w:r>
      <w:r w:rsidR="00C53E03">
        <w:t>-</w:t>
      </w:r>
      <w:r w:rsidRPr="009D6E62">
        <w:t xml:space="preserve">milliliter linear sucrose gradients with Buffer A in polypropylene centrifuge tubes using </w:t>
      </w:r>
      <w:r w:rsidR="00C53E03">
        <w:t>a</w:t>
      </w:r>
      <w:r w:rsidRPr="009D6E62">
        <w:t xml:space="preserve"> gradient mixer </w:t>
      </w:r>
      <w:r w:rsidRPr="009D6E62">
        <w:rPr>
          <w:b/>
          <w:bCs/>
        </w:rPr>
        <w:t>[1</w:t>
      </w:r>
      <w:r w:rsidR="00C53E03">
        <w:rPr>
          <w:b/>
          <w:bCs/>
        </w:rPr>
        <w:t>-TXT</w:t>
      </w:r>
      <w:r w:rsidRPr="009D6E62">
        <w:rPr>
          <w:b/>
          <w:bCs/>
        </w:rPr>
        <w:t>]</w:t>
      </w:r>
      <w:r w:rsidRPr="009D6E62">
        <w:t>. Add 18 milliliters of 30</w:t>
      </w:r>
      <w:r w:rsidR="00C53E03">
        <w:t xml:space="preserve">% </w:t>
      </w:r>
      <w:r w:rsidRPr="009D6E62">
        <w:t xml:space="preserve">sucrose solution to the gradient mixer well positioned further from the exit tubing </w:t>
      </w:r>
      <w:r w:rsidRPr="009D6E62">
        <w:rPr>
          <w:b/>
          <w:bCs/>
        </w:rPr>
        <w:t>[2]</w:t>
      </w:r>
      <w:r w:rsidR="00C53E03">
        <w:t xml:space="preserve">. </w:t>
      </w:r>
      <w:r w:rsidRPr="009D6E62">
        <w:t xml:space="preserve"> </w:t>
      </w:r>
      <w:r w:rsidR="00C53E03">
        <w:t>Then</w:t>
      </w:r>
      <w:r w:rsidRPr="009D6E62">
        <w:t xml:space="preserve"> add 20 milliliters of 10</w:t>
      </w:r>
      <w:r w:rsidR="00C53E03">
        <w:t xml:space="preserve">% </w:t>
      </w:r>
      <w:r w:rsidRPr="009D6E62">
        <w:t xml:space="preserve">sucrose solution to the well next to the exit tubing </w:t>
      </w:r>
      <w:r w:rsidRPr="009D6E62">
        <w:rPr>
          <w:b/>
          <w:bCs/>
        </w:rPr>
        <w:t>[3]</w:t>
      </w:r>
      <w:r w:rsidRPr="009D6E62">
        <w:t xml:space="preserve">. Ensure that no air bubbles enter the gradient during mixing </w:t>
      </w:r>
      <w:r w:rsidRPr="009D6E62">
        <w:rPr>
          <w:b/>
          <w:bCs/>
        </w:rPr>
        <w:t>[4]</w:t>
      </w:r>
      <w:r w:rsidRPr="009D6E62">
        <w:t>.</w:t>
      </w:r>
    </w:p>
    <w:p w14:paraId="07DFC205" w14:textId="110C431D" w:rsidR="001A1095" w:rsidRDefault="001A1095" w:rsidP="00C53E03">
      <w:pPr>
        <w:pStyle w:val="ShotDescription"/>
        <w:numPr>
          <w:ilvl w:val="2"/>
          <w:numId w:val="3"/>
        </w:numPr>
        <w:spacing w:line="360" w:lineRule="auto"/>
      </w:pPr>
      <w:r w:rsidRPr="009D6E62">
        <w:t>WIDE: Talent setting up the gradient mixer with polypropylene centrifuge tubes.</w:t>
      </w:r>
      <w:r w:rsidR="00C53E03">
        <w:t xml:space="preserve"> </w:t>
      </w:r>
      <w:r w:rsidR="00C53E03">
        <w:rPr>
          <w:b/>
          <w:bCs/>
        </w:rPr>
        <w:t xml:space="preserve">TXT: </w:t>
      </w:r>
      <w:proofErr w:type="gramStart"/>
      <w:r w:rsidR="00C53E03">
        <w:rPr>
          <w:b/>
          <w:bCs/>
        </w:rPr>
        <w:t>Gradient :</w:t>
      </w:r>
      <w:proofErr w:type="gramEnd"/>
      <w:r w:rsidR="00C53E03">
        <w:rPr>
          <w:b/>
          <w:bCs/>
        </w:rPr>
        <w:t xml:space="preserve"> 10 - 30 %</w:t>
      </w:r>
    </w:p>
    <w:p w14:paraId="2E22E9C6" w14:textId="77777777" w:rsidR="001A1095" w:rsidRDefault="001A1095" w:rsidP="001A1095">
      <w:pPr>
        <w:pStyle w:val="ShotDescription"/>
        <w:numPr>
          <w:ilvl w:val="2"/>
          <w:numId w:val="3"/>
        </w:numPr>
      </w:pPr>
      <w:r w:rsidRPr="009D6E62">
        <w:t>Talent adding 18 milliliters of 30 percent sucrose solution into the gradient mixer well farther from the exit tubing.</w:t>
      </w:r>
    </w:p>
    <w:p w14:paraId="0C6F0E00" w14:textId="77777777" w:rsidR="001A1095" w:rsidRDefault="001A1095" w:rsidP="001A1095">
      <w:pPr>
        <w:pStyle w:val="ShotDescription"/>
        <w:numPr>
          <w:ilvl w:val="2"/>
          <w:numId w:val="3"/>
        </w:numPr>
      </w:pPr>
      <w:r w:rsidRPr="009D6E62">
        <w:t>Talent adding 20 milliliters of 10 percent sucrose solution into the gradient mixer well next to the exit tubing.</w:t>
      </w:r>
    </w:p>
    <w:p w14:paraId="1B78CAE7" w14:textId="77777777" w:rsidR="001A1095" w:rsidRPr="009D6E62" w:rsidRDefault="001A1095" w:rsidP="001A1095">
      <w:pPr>
        <w:pStyle w:val="ShotDescription"/>
        <w:numPr>
          <w:ilvl w:val="2"/>
          <w:numId w:val="3"/>
        </w:numPr>
      </w:pPr>
      <w:r w:rsidRPr="009D6E62">
        <w:t>Close-up shot showing smooth gradient formation without air bubbles.</w:t>
      </w:r>
    </w:p>
    <w:p w14:paraId="040CBC8A" w14:textId="58C90097" w:rsidR="001A1095" w:rsidRDefault="00C53E03" w:rsidP="00C53E03">
      <w:pPr>
        <w:pStyle w:val="Narration"/>
        <w:numPr>
          <w:ilvl w:val="1"/>
          <w:numId w:val="3"/>
        </w:numPr>
      </w:pPr>
      <w:r>
        <w:t>Carefully</w:t>
      </w:r>
      <w:r w:rsidR="001A1095" w:rsidRPr="009D6E62">
        <w:t xml:space="preserve"> </w:t>
      </w:r>
      <w:r>
        <w:t>pipette out some of the</w:t>
      </w:r>
      <w:r w:rsidR="001A1095" w:rsidRPr="009D6E62">
        <w:t xml:space="preserve"> solution from the surface of each gradient</w:t>
      </w:r>
      <w:r>
        <w:t xml:space="preserve"> to balance the gradients</w:t>
      </w:r>
      <w:r w:rsidR="001A1095" w:rsidRPr="009D6E62">
        <w:t xml:space="preserve"> </w:t>
      </w:r>
      <w:r w:rsidR="001A1095" w:rsidRPr="009D6E62">
        <w:rPr>
          <w:b/>
          <w:bCs/>
        </w:rPr>
        <w:t>[1]</w:t>
      </w:r>
      <w:r w:rsidR="001A1095" w:rsidRPr="009D6E62">
        <w:t>.</w:t>
      </w:r>
      <w:r w:rsidRPr="00C53E03">
        <w:t xml:space="preserve"> </w:t>
      </w:r>
      <w:r>
        <w:t>Then load</w:t>
      </w:r>
      <w:r w:rsidRPr="009D6E62">
        <w:t xml:space="preserve"> up to 150 units</w:t>
      </w:r>
      <w:r>
        <w:t xml:space="preserve"> </w:t>
      </w:r>
      <w:proofErr w:type="gramStart"/>
      <w:r>
        <w:t xml:space="preserve">of </w:t>
      </w:r>
      <w:r w:rsidRPr="009D6E62">
        <w:t xml:space="preserve"> the</w:t>
      </w:r>
      <w:proofErr w:type="gramEnd"/>
      <w:r w:rsidRPr="009D6E62">
        <w:t xml:space="preserve"> </w:t>
      </w:r>
      <w:r>
        <w:t xml:space="preserve">yeast ribosomal </w:t>
      </w:r>
      <w:r w:rsidRPr="009D6E62">
        <w:t xml:space="preserve">lysate onto the top </w:t>
      </w:r>
      <w:r w:rsidRPr="009D6E62">
        <w:lastRenderedPageBreak/>
        <w:t xml:space="preserve">of each sucrose gradient </w:t>
      </w:r>
      <w:r w:rsidRPr="009D6E62">
        <w:rPr>
          <w:b/>
          <w:bCs/>
        </w:rPr>
        <w:t>[</w:t>
      </w:r>
      <w:r>
        <w:rPr>
          <w:b/>
          <w:bCs/>
        </w:rPr>
        <w:t>2</w:t>
      </w:r>
      <w:r w:rsidRPr="009D6E62">
        <w:rPr>
          <w:b/>
          <w:bCs/>
        </w:rPr>
        <w:t>]</w:t>
      </w:r>
      <w:r w:rsidRPr="009D6E62">
        <w:t>.</w:t>
      </w:r>
    </w:p>
    <w:p w14:paraId="77A9AB95" w14:textId="77777777" w:rsidR="001A1095" w:rsidRPr="009D6E62" w:rsidRDefault="001A1095" w:rsidP="001A1095">
      <w:pPr>
        <w:pStyle w:val="ShotDescription"/>
        <w:numPr>
          <w:ilvl w:val="2"/>
          <w:numId w:val="3"/>
        </w:numPr>
      </w:pPr>
      <w:r w:rsidRPr="009D6E62">
        <w:t>Talent adjusting gradient volumes by removing small amounts of solution from the top.</w:t>
      </w:r>
    </w:p>
    <w:p w14:paraId="0130DD64" w14:textId="77777777" w:rsidR="001A1095" w:rsidRPr="009D6E62" w:rsidRDefault="001A1095" w:rsidP="001A1095">
      <w:pPr>
        <w:pStyle w:val="ShotDescription"/>
        <w:numPr>
          <w:ilvl w:val="2"/>
          <w:numId w:val="3"/>
        </w:numPr>
      </w:pPr>
      <w:r w:rsidRPr="009D6E62">
        <w:t>Talent carefully loading lysate onto the surface of the sucrose gradient.</w:t>
      </w:r>
    </w:p>
    <w:p w14:paraId="4AA9EA0B" w14:textId="360ED3CE" w:rsidR="001A1095" w:rsidRDefault="00C53E03" w:rsidP="001A1095">
      <w:pPr>
        <w:pStyle w:val="Narration"/>
        <w:numPr>
          <w:ilvl w:val="1"/>
          <w:numId w:val="3"/>
        </w:numPr>
      </w:pPr>
      <w:r>
        <w:t>Now p</w:t>
      </w:r>
      <w:r w:rsidR="001A1095" w:rsidRPr="009D6E62">
        <w:t>lace the gradients into a swinging-bucket rotor and ultracentrifuge at 50,339</w:t>
      </w:r>
      <w:r w:rsidR="001A1095" w:rsidRPr="00C53E03">
        <w:rPr>
          <w:i/>
          <w:iCs/>
        </w:rPr>
        <w:t xml:space="preserve"> g </w:t>
      </w:r>
      <w:r w:rsidR="001A1095" w:rsidRPr="009D6E62">
        <w:t xml:space="preserve">for 16 hours at 4 degrees Celsius </w:t>
      </w:r>
      <w:r w:rsidR="001A1095" w:rsidRPr="009D6E62">
        <w:rPr>
          <w:b/>
          <w:bCs/>
        </w:rPr>
        <w:t>[</w:t>
      </w:r>
      <w:r>
        <w:rPr>
          <w:b/>
          <w:bCs/>
        </w:rPr>
        <w:t>1</w:t>
      </w:r>
      <w:r w:rsidR="001A1095" w:rsidRPr="009D6E62">
        <w:rPr>
          <w:b/>
          <w:bCs/>
        </w:rPr>
        <w:t>]</w:t>
      </w:r>
      <w:r w:rsidR="001A1095" w:rsidRPr="009D6E62">
        <w:t>.</w:t>
      </w:r>
    </w:p>
    <w:p w14:paraId="738481FC" w14:textId="415F3A48" w:rsidR="001A1095" w:rsidRDefault="001A1095" w:rsidP="001A1095">
      <w:pPr>
        <w:pStyle w:val="ShotDescription"/>
        <w:numPr>
          <w:ilvl w:val="2"/>
          <w:numId w:val="3"/>
        </w:numPr>
      </w:pPr>
      <w:r w:rsidRPr="009D6E62">
        <w:t>Talent loading centrifuge tubes into the swinging-bucket rotor</w:t>
      </w:r>
      <w:r w:rsidR="00C53E03">
        <w:t xml:space="preserve"> in </w:t>
      </w:r>
      <w:proofErr w:type="gramStart"/>
      <w:r w:rsidR="00C53E03">
        <w:t xml:space="preserve">a </w:t>
      </w:r>
      <w:r w:rsidR="00C53E03" w:rsidRPr="009D6E62">
        <w:t>the</w:t>
      </w:r>
      <w:proofErr w:type="gramEnd"/>
      <w:r w:rsidR="00C53E03" w:rsidRPr="009D6E62">
        <w:t xml:space="preserve"> ultracentrifuge</w:t>
      </w:r>
      <w:r w:rsidRPr="009D6E62">
        <w:t>.</w:t>
      </w:r>
    </w:p>
    <w:p w14:paraId="47A81BF7" w14:textId="77777777" w:rsidR="001A1095" w:rsidRDefault="001A1095" w:rsidP="001A1095">
      <w:pPr>
        <w:pStyle w:val="Narration"/>
        <w:numPr>
          <w:ilvl w:val="1"/>
          <w:numId w:val="3"/>
        </w:numPr>
      </w:pPr>
      <w:r w:rsidRPr="009D6E62">
        <w:t xml:space="preserve">Set up the gradient fractionator or a similar system containing a glass capillary tube, a peristaltic pump, a spectrophotometer, a fraction collector, and a writer </w:t>
      </w:r>
      <w:r w:rsidRPr="009D6E62">
        <w:rPr>
          <w:b/>
          <w:bCs/>
        </w:rPr>
        <w:t>[1]</w:t>
      </w:r>
      <w:r w:rsidRPr="009D6E62">
        <w:t>.</w:t>
      </w:r>
    </w:p>
    <w:p w14:paraId="1745BE55" w14:textId="77777777" w:rsidR="001A1095" w:rsidRPr="009D6E62" w:rsidRDefault="001A1095" w:rsidP="001A1095">
      <w:pPr>
        <w:pStyle w:val="ShotDescription"/>
        <w:numPr>
          <w:ilvl w:val="2"/>
          <w:numId w:val="3"/>
        </w:numPr>
      </w:pPr>
      <w:r w:rsidRPr="009D6E62">
        <w:t>WIDE: Talent assembling the gradient fractionation setup on the laboratory bench.</w:t>
      </w:r>
    </w:p>
    <w:p w14:paraId="69A3700F" w14:textId="345C7347" w:rsidR="001A1095" w:rsidRDefault="001A1095" w:rsidP="001A1095">
      <w:pPr>
        <w:pStyle w:val="Narration"/>
        <w:numPr>
          <w:ilvl w:val="1"/>
          <w:numId w:val="3"/>
        </w:numPr>
      </w:pPr>
      <w:r w:rsidRPr="009D6E62">
        <w:t xml:space="preserve">Place the centrifuge tube on ice </w:t>
      </w:r>
      <w:r w:rsidRPr="009D6E62">
        <w:rPr>
          <w:b/>
          <w:bCs/>
        </w:rPr>
        <w:t>[1]</w:t>
      </w:r>
      <w:r w:rsidRPr="009D6E62">
        <w:t xml:space="preserve">. From the top of the tube, slide the glass capillary tube straight to the bottom of the gradient </w:t>
      </w:r>
      <w:r w:rsidRPr="009D6E62">
        <w:rPr>
          <w:b/>
          <w:bCs/>
        </w:rPr>
        <w:t>[2]</w:t>
      </w:r>
      <w:r w:rsidRPr="009D6E62">
        <w:t xml:space="preserve">. </w:t>
      </w:r>
      <w:r w:rsidR="00C53E03">
        <w:t>Then p</w:t>
      </w:r>
      <w:r w:rsidRPr="009D6E62">
        <w:t xml:space="preserve">ump the gradient through the setup from the bottom to the top while measuring absorbance at 260 nanometers </w:t>
      </w:r>
      <w:r w:rsidRPr="009D6E62">
        <w:rPr>
          <w:b/>
          <w:bCs/>
        </w:rPr>
        <w:t>[3]</w:t>
      </w:r>
      <w:r w:rsidRPr="009D6E62">
        <w:t>.</w:t>
      </w:r>
    </w:p>
    <w:p w14:paraId="3E0EDD98" w14:textId="77777777" w:rsidR="001A1095" w:rsidRDefault="001A1095" w:rsidP="001A1095">
      <w:pPr>
        <w:pStyle w:val="ShotDescription"/>
        <w:numPr>
          <w:ilvl w:val="2"/>
          <w:numId w:val="3"/>
        </w:numPr>
      </w:pPr>
      <w:r w:rsidRPr="009D6E62">
        <w:t>Talent placing the centrifuge tube on ice.</w:t>
      </w:r>
    </w:p>
    <w:p w14:paraId="5B57EA82" w14:textId="77777777" w:rsidR="001A1095" w:rsidRDefault="001A1095" w:rsidP="001A1095">
      <w:pPr>
        <w:pStyle w:val="ShotDescription"/>
        <w:numPr>
          <w:ilvl w:val="2"/>
          <w:numId w:val="3"/>
        </w:numPr>
      </w:pPr>
      <w:r w:rsidRPr="009D6E62">
        <w:t>Talent inserting the glass capillary tube vertically to the bottom of the gradient.</w:t>
      </w:r>
    </w:p>
    <w:p w14:paraId="56CC5258" w14:textId="0E08185E" w:rsidR="001A1095" w:rsidRPr="009D6E62" w:rsidRDefault="00C53E03" w:rsidP="001A1095">
      <w:pPr>
        <w:pStyle w:val="ShotDescription"/>
        <w:numPr>
          <w:ilvl w:val="2"/>
          <w:numId w:val="3"/>
        </w:numPr>
      </w:pPr>
      <w:r>
        <w:t>Shot of the</w:t>
      </w:r>
      <w:r w:rsidR="001A1095" w:rsidRPr="009D6E62">
        <w:t xml:space="preserve"> Spectrophotometer display showing absorbance at 260 nanometers during gradient pumping.</w:t>
      </w:r>
    </w:p>
    <w:p w14:paraId="777FE0FE" w14:textId="10C0E132" w:rsidR="001A1095" w:rsidRDefault="001A1095" w:rsidP="001A1095">
      <w:pPr>
        <w:pStyle w:val="Narration"/>
        <w:numPr>
          <w:ilvl w:val="1"/>
          <w:numId w:val="3"/>
        </w:numPr>
      </w:pPr>
      <w:r w:rsidRPr="009D6E62">
        <w:t xml:space="preserve">Measure the time required for an air bubble to travel from entering the spectrophotometer to exiting the output tubing </w:t>
      </w:r>
      <w:r w:rsidRPr="009D6E62">
        <w:rPr>
          <w:b/>
          <w:bCs/>
        </w:rPr>
        <w:t>[1]</w:t>
      </w:r>
      <w:r w:rsidRPr="009D6E62">
        <w:t xml:space="preserve">. When the 80S peak appears on the recorded graph, set a timer for this lag time </w:t>
      </w:r>
      <w:r w:rsidRPr="009D6E62">
        <w:rPr>
          <w:b/>
          <w:bCs/>
        </w:rPr>
        <w:t>[2]</w:t>
      </w:r>
      <w:r w:rsidRPr="009D6E62">
        <w:t xml:space="preserve">, and begin collecting the gradient only after the lag time has passed </w:t>
      </w:r>
      <w:r w:rsidRPr="009D6E62">
        <w:rPr>
          <w:b/>
          <w:bCs/>
        </w:rPr>
        <w:t>[3</w:t>
      </w:r>
      <w:r w:rsidR="00C53E03">
        <w:rPr>
          <w:b/>
          <w:bCs/>
        </w:rPr>
        <w:t>-TXT</w:t>
      </w:r>
      <w:r w:rsidRPr="009D6E62">
        <w:rPr>
          <w:b/>
          <w:bCs/>
        </w:rPr>
        <w:t>]</w:t>
      </w:r>
      <w:r w:rsidRPr="009D6E62">
        <w:t xml:space="preserve">. </w:t>
      </w:r>
    </w:p>
    <w:p w14:paraId="7FE7671B" w14:textId="77777777" w:rsidR="001A1095" w:rsidRDefault="001A1095" w:rsidP="001A1095">
      <w:pPr>
        <w:pStyle w:val="ShotDescription"/>
        <w:numPr>
          <w:ilvl w:val="2"/>
          <w:numId w:val="3"/>
        </w:numPr>
      </w:pPr>
      <w:r w:rsidRPr="009D6E62">
        <w:t>Talent introducing an air bubble into the system to determine lag time.</w:t>
      </w:r>
    </w:p>
    <w:p w14:paraId="6B6B7A4E" w14:textId="34F2B6C4" w:rsidR="001A1095" w:rsidRDefault="00C53E03" w:rsidP="001A1095">
      <w:pPr>
        <w:pStyle w:val="ShotDescription"/>
        <w:numPr>
          <w:ilvl w:val="2"/>
          <w:numId w:val="3"/>
        </w:numPr>
      </w:pPr>
      <w:r>
        <w:t>Shot of the 80S peak on the recorded graph</w:t>
      </w:r>
      <w:r w:rsidR="001A1095" w:rsidRPr="009D6E62">
        <w:t>.</w:t>
      </w:r>
    </w:p>
    <w:p w14:paraId="153FFA26" w14:textId="7A1D7ED6" w:rsidR="001A1095" w:rsidRDefault="001A1095" w:rsidP="001A1095">
      <w:pPr>
        <w:pStyle w:val="ShotDescription"/>
        <w:numPr>
          <w:ilvl w:val="2"/>
          <w:numId w:val="3"/>
        </w:numPr>
      </w:pPr>
      <w:r w:rsidRPr="009D6E62">
        <w:t>Talent starting fraction collection after the defined lag time.</w:t>
      </w:r>
      <w:r w:rsidR="00C53E03">
        <w:t xml:space="preserve"> </w:t>
      </w:r>
      <w:r w:rsidR="00C53E03">
        <w:rPr>
          <w:b/>
          <w:bCs/>
        </w:rPr>
        <w:t>TXT: Use same lag time to stop collection</w:t>
      </w:r>
    </w:p>
    <w:p w14:paraId="3088D98F" w14:textId="632B37C1" w:rsidR="009461C1" w:rsidRDefault="009461C1" w:rsidP="009461C1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461C1">
        <w:rPr>
          <w:rFonts w:cstheme="minorHAnsi"/>
          <w:b/>
          <w:bCs/>
        </w:rPr>
        <w:t xml:space="preserve">Reassociation of </w:t>
      </w:r>
      <w:r w:rsidRPr="009461C1">
        <w:rPr>
          <w:rFonts w:cstheme="minorHAnsi"/>
          <w:b/>
          <w:bCs/>
        </w:rPr>
        <w:t>Eukaryotic Ribosomal Subunits</w:t>
      </w:r>
    </w:p>
    <w:p w14:paraId="52E58070" w14:textId="0D0F13E0" w:rsidR="00C53E03" w:rsidRPr="009461C1" w:rsidRDefault="009461C1" w:rsidP="009461C1">
      <w:pPr>
        <w:pStyle w:val="Narration"/>
        <w:ind w:left="360" w:firstLine="0"/>
        <w:rPr>
          <w:color w:val="0D0D0D" w:themeColor="text1" w:themeTint="F2"/>
        </w:rPr>
      </w:pPr>
      <w:r w:rsidRPr="009461C1">
        <w:rPr>
          <w:rFonts w:cstheme="minorHAnsi"/>
          <w:b/>
          <w:bCs/>
          <w:color w:val="0D0D0D" w:themeColor="text1" w:themeTint="F2"/>
        </w:rPr>
        <w:t xml:space="preserve">Demonstrator: </w:t>
      </w:r>
      <w:sdt>
        <w:sdtPr>
          <w:rPr>
            <w:rFonts w:cstheme="minorHAnsi"/>
            <w:color w:val="0D0D0D" w:themeColor="text1" w:themeTint="F2"/>
          </w:rPr>
          <w:id w:val="-1386329852"/>
          <w:placeholder>
            <w:docPart w:val="6C2E0009D67B4DFEB68F505B3D8D66A3"/>
          </w:placeholder>
          <w:temporary/>
          <w:showingPlcHdr/>
          <w:text/>
        </w:sdtPr>
        <w:sdtContent>
          <w:r w:rsidRPr="009461C1">
            <w:rPr>
              <w:rFonts w:eastAsia="Times New Roman" w:cstheme="minorHAnsi"/>
              <w:color w:val="0D0D0D" w:themeColor="text1" w:themeTint="F2"/>
              <w:shd w:val="clear" w:color="auto" w:fill="FFFF00"/>
            </w:rPr>
            <w:t>Click here to enter name of demonstrator(s)</w:t>
          </w:r>
        </w:sdtContent>
      </w:sdt>
    </w:p>
    <w:p w14:paraId="1F20F958" w14:textId="7D8D5B90" w:rsidR="001A1095" w:rsidRDefault="009461C1" w:rsidP="001A1095">
      <w:pPr>
        <w:pStyle w:val="Narration"/>
        <w:numPr>
          <w:ilvl w:val="1"/>
          <w:numId w:val="3"/>
        </w:numPr>
      </w:pPr>
      <w:r>
        <w:t>P</w:t>
      </w:r>
      <w:r w:rsidR="001A1095" w:rsidRPr="009D6E62">
        <w:t xml:space="preserve">repare six 11 milliliter linear sucrose gradients with Buffer R in polypropylene centrifuge tubes using the gradient mixer </w:t>
      </w:r>
      <w:r w:rsidR="001A1095" w:rsidRPr="009D6E62">
        <w:rPr>
          <w:b/>
          <w:bCs/>
        </w:rPr>
        <w:t>[1]</w:t>
      </w:r>
      <w:r w:rsidR="001A1095" w:rsidRPr="009D6E62">
        <w:t>. Add 5.5 milliliters of 30</w:t>
      </w:r>
      <w:r>
        <w:t xml:space="preserve">% </w:t>
      </w:r>
      <w:r w:rsidR="001A1095" w:rsidRPr="009D6E62">
        <w:t xml:space="preserve">sucrose solution to the gradient mixer well positioned further from the exit </w:t>
      </w:r>
      <w:r w:rsidRPr="009D6E62">
        <w:t xml:space="preserve">tubing </w:t>
      </w:r>
      <w:r w:rsidRPr="009D6E62">
        <w:rPr>
          <w:b/>
          <w:bCs/>
        </w:rPr>
        <w:t>[2]</w:t>
      </w:r>
      <w:r w:rsidRPr="009D6E62">
        <w:t xml:space="preserve"> and</w:t>
      </w:r>
      <w:r w:rsidR="001A1095" w:rsidRPr="009D6E62">
        <w:t xml:space="preserve"> add 7 milliliters of 10 percent sucrose solution to the well next to the exit tubing </w:t>
      </w:r>
      <w:r w:rsidR="001A1095" w:rsidRPr="009D6E62">
        <w:rPr>
          <w:b/>
          <w:bCs/>
        </w:rPr>
        <w:t>[3</w:t>
      </w:r>
      <w:r>
        <w:rPr>
          <w:b/>
          <w:bCs/>
        </w:rPr>
        <w:t>-TXT</w:t>
      </w:r>
      <w:r w:rsidR="001A1095" w:rsidRPr="009D6E62">
        <w:rPr>
          <w:b/>
          <w:bCs/>
        </w:rPr>
        <w:t>]</w:t>
      </w:r>
      <w:r w:rsidR="001A1095" w:rsidRPr="009D6E62">
        <w:t xml:space="preserve">. </w:t>
      </w:r>
    </w:p>
    <w:p w14:paraId="4F0A6B7A" w14:textId="77777777" w:rsidR="001A1095" w:rsidRDefault="001A1095" w:rsidP="001A1095">
      <w:pPr>
        <w:pStyle w:val="ShotDescription"/>
        <w:numPr>
          <w:ilvl w:val="2"/>
          <w:numId w:val="3"/>
        </w:numPr>
      </w:pPr>
      <w:r w:rsidRPr="009D6E62">
        <w:t>WIDE: Talent preparing smaller polypropylene centrifuge tubes in the gradient mixer.</w:t>
      </w:r>
    </w:p>
    <w:p w14:paraId="5DC9FE3C" w14:textId="77777777" w:rsidR="001A1095" w:rsidRDefault="001A1095" w:rsidP="001A1095">
      <w:pPr>
        <w:pStyle w:val="ShotDescription"/>
        <w:numPr>
          <w:ilvl w:val="2"/>
          <w:numId w:val="3"/>
        </w:numPr>
      </w:pPr>
      <w:r w:rsidRPr="009D6E62">
        <w:lastRenderedPageBreak/>
        <w:t>Talent adding 5.5 milliliters of 30 percent sucrose solution into the appropriate mixer well.</w:t>
      </w:r>
    </w:p>
    <w:p w14:paraId="292B389D" w14:textId="0AD457E7" w:rsidR="001A1095" w:rsidRDefault="001A1095" w:rsidP="001A1095">
      <w:pPr>
        <w:pStyle w:val="ShotDescription"/>
        <w:numPr>
          <w:ilvl w:val="2"/>
          <w:numId w:val="3"/>
        </w:numPr>
      </w:pPr>
      <w:r w:rsidRPr="009D6E62">
        <w:t>Talent adding 7.0 milliliters of 10 percent sucrose solution into the adjacent mixer well.</w:t>
      </w:r>
      <w:r w:rsidR="009461C1">
        <w:t xml:space="preserve"> </w:t>
      </w:r>
      <w:r w:rsidR="009461C1">
        <w:rPr>
          <w:b/>
          <w:bCs/>
        </w:rPr>
        <w:t>TXT: Ensure no bubbles enter the gradient</w:t>
      </w:r>
    </w:p>
    <w:p w14:paraId="5C32117E" w14:textId="639F5EBC" w:rsidR="001A1095" w:rsidRDefault="001A1095" w:rsidP="009461C1">
      <w:pPr>
        <w:pStyle w:val="Narration"/>
        <w:numPr>
          <w:ilvl w:val="1"/>
          <w:numId w:val="3"/>
        </w:numPr>
      </w:pPr>
      <w:r w:rsidRPr="009D6E62">
        <w:t xml:space="preserve">Balance the prepared sucrose gradients pairwise by carefully removing solution from the surface of each gradient </w:t>
      </w:r>
      <w:r w:rsidRPr="009D6E62">
        <w:rPr>
          <w:b/>
          <w:bCs/>
        </w:rPr>
        <w:t>[1]</w:t>
      </w:r>
      <w:r w:rsidRPr="009D6E62">
        <w:t>.</w:t>
      </w:r>
      <w:r w:rsidR="009461C1" w:rsidRPr="009461C1">
        <w:t xml:space="preserve"> </w:t>
      </w:r>
      <w:r w:rsidR="009461C1">
        <w:t xml:space="preserve">Then </w:t>
      </w:r>
      <w:commentRangeStart w:id="3"/>
      <w:r w:rsidR="009461C1">
        <w:t>l</w:t>
      </w:r>
      <w:r w:rsidR="009461C1" w:rsidRPr="009D6E62">
        <w:t xml:space="preserve">oad </w:t>
      </w:r>
      <w:commentRangeEnd w:id="3"/>
      <w:r w:rsidR="009461C1">
        <w:rPr>
          <w:rStyle w:val="CommentReference"/>
          <w:rFonts w:asciiTheme="minorHAnsi" w:hAnsiTheme="minorHAnsi" w:cs="Calibri (Body)"/>
          <w:iCs/>
          <w:color w:val="000000" w:themeColor="text1"/>
          <w:lang w:val="x-none" w:eastAsia="x-none"/>
        </w:rPr>
        <w:commentReference w:id="3"/>
      </w:r>
      <w:r w:rsidR="009461C1" w:rsidRPr="009D6E62">
        <w:t xml:space="preserve">the </w:t>
      </w:r>
      <w:r w:rsidR="009461C1">
        <w:t xml:space="preserve">thawed ribosomal subunits with tRNA </w:t>
      </w:r>
      <w:r w:rsidR="009461C1" w:rsidRPr="009D6E62">
        <w:t xml:space="preserve">carefully onto the top of sucrose gradient </w:t>
      </w:r>
      <w:r w:rsidR="009461C1" w:rsidRPr="009D6E62">
        <w:rPr>
          <w:b/>
          <w:bCs/>
        </w:rPr>
        <w:t>[</w:t>
      </w:r>
      <w:r w:rsidR="009461C1">
        <w:rPr>
          <w:b/>
          <w:bCs/>
        </w:rPr>
        <w:t>2</w:t>
      </w:r>
      <w:r w:rsidR="009461C1" w:rsidRPr="009D6E62">
        <w:rPr>
          <w:b/>
          <w:bCs/>
        </w:rPr>
        <w:t>]</w:t>
      </w:r>
      <w:r w:rsidR="009461C1" w:rsidRPr="009D6E62">
        <w:t>.</w:t>
      </w:r>
    </w:p>
    <w:p w14:paraId="07D5F0DC" w14:textId="77777777" w:rsidR="001A1095" w:rsidRPr="009D6E62" w:rsidRDefault="001A1095" w:rsidP="001A1095">
      <w:pPr>
        <w:pStyle w:val="ShotDescription"/>
        <w:numPr>
          <w:ilvl w:val="2"/>
          <w:numId w:val="3"/>
        </w:numPr>
      </w:pPr>
      <w:r w:rsidRPr="009D6E62">
        <w:t>Talent equalizing gradient volumes by removing excess solution from the top.</w:t>
      </w:r>
    </w:p>
    <w:p w14:paraId="69E8991D" w14:textId="77777777" w:rsidR="001A1095" w:rsidRPr="009D6E62" w:rsidRDefault="001A1095" w:rsidP="001A1095">
      <w:pPr>
        <w:pStyle w:val="ShotDescription"/>
        <w:numPr>
          <w:ilvl w:val="2"/>
          <w:numId w:val="3"/>
        </w:numPr>
      </w:pPr>
      <w:r w:rsidRPr="009D6E62">
        <w:t>Talent gently loading the reaction mixture onto the gradient surface.</w:t>
      </w:r>
    </w:p>
    <w:p w14:paraId="1B46E4F9" w14:textId="77777777" w:rsidR="001A1095" w:rsidRDefault="001A1095" w:rsidP="001A1095">
      <w:pPr>
        <w:pStyle w:val="Narration"/>
        <w:numPr>
          <w:ilvl w:val="1"/>
          <w:numId w:val="3"/>
        </w:numPr>
      </w:pPr>
      <w:r w:rsidRPr="009D6E62">
        <w:t xml:space="preserve">Place the gradients into a swinging-bucket rotor </w:t>
      </w:r>
      <w:r w:rsidRPr="009D6E62">
        <w:rPr>
          <w:b/>
          <w:bCs/>
        </w:rPr>
        <w:t>[1]</w:t>
      </w:r>
      <w:r w:rsidRPr="009D6E62">
        <w:t xml:space="preserve"> and ultracentrifuge at 37,368 </w:t>
      </w:r>
      <w:r w:rsidRPr="009461C1">
        <w:rPr>
          <w:i/>
          <w:iCs/>
        </w:rPr>
        <w:t xml:space="preserve">g </w:t>
      </w:r>
      <w:r w:rsidRPr="009D6E62">
        <w:t xml:space="preserve">for 20 hours at 4 degrees Celsius </w:t>
      </w:r>
      <w:r w:rsidRPr="009D6E62">
        <w:rPr>
          <w:b/>
          <w:bCs/>
        </w:rPr>
        <w:t>[2]</w:t>
      </w:r>
      <w:r w:rsidRPr="009D6E62">
        <w:t>.</w:t>
      </w:r>
    </w:p>
    <w:p w14:paraId="09CAEC77" w14:textId="77777777" w:rsidR="001A1095" w:rsidRDefault="001A1095" w:rsidP="001A1095">
      <w:pPr>
        <w:pStyle w:val="ShotDescription"/>
        <w:numPr>
          <w:ilvl w:val="2"/>
          <w:numId w:val="3"/>
        </w:numPr>
      </w:pPr>
      <w:r w:rsidRPr="009D6E62">
        <w:t>Talent positioning tubes into the swinging-bucket rotor.</w:t>
      </w:r>
    </w:p>
    <w:p w14:paraId="48DE5A10" w14:textId="77777777" w:rsidR="001A1095" w:rsidRPr="009D6E62" w:rsidRDefault="001A1095" w:rsidP="001A1095">
      <w:pPr>
        <w:pStyle w:val="ShotDescription"/>
        <w:numPr>
          <w:ilvl w:val="2"/>
          <w:numId w:val="3"/>
        </w:numPr>
      </w:pPr>
      <w:r w:rsidRPr="009D6E62">
        <w:t>Talent placing the rotor into the ultracentrifuge and initiating the run.</w:t>
      </w:r>
    </w:p>
    <w:p w14:paraId="1531E092" w14:textId="77777777" w:rsidR="001A1095" w:rsidRDefault="001A1095" w:rsidP="001A1095">
      <w:pPr>
        <w:pStyle w:val="Narration"/>
        <w:numPr>
          <w:ilvl w:val="1"/>
          <w:numId w:val="3"/>
        </w:numPr>
      </w:pPr>
      <w:r w:rsidRPr="009D6E62">
        <w:t xml:space="preserve">Using the gradient fractionation system, pump the gradient from the bottom to the top while measuring absorbance at 260 nanometers </w:t>
      </w:r>
      <w:r w:rsidRPr="009D6E62">
        <w:rPr>
          <w:b/>
          <w:bCs/>
        </w:rPr>
        <w:t>[1]</w:t>
      </w:r>
      <w:r w:rsidRPr="009D6E62">
        <w:t xml:space="preserve">. Record the absorbance of one tube at a time with the spectrophotometer writer </w:t>
      </w:r>
      <w:r w:rsidRPr="009D6E62">
        <w:rPr>
          <w:b/>
          <w:bCs/>
        </w:rPr>
        <w:t>[2]</w:t>
      </w:r>
      <w:r w:rsidRPr="009D6E62">
        <w:t>.</w:t>
      </w:r>
    </w:p>
    <w:p w14:paraId="358102D4" w14:textId="0BA076BB" w:rsidR="001A1095" w:rsidRDefault="009461C1" w:rsidP="001A1095">
      <w:pPr>
        <w:pStyle w:val="ShotDescription"/>
        <w:numPr>
          <w:ilvl w:val="2"/>
          <w:numId w:val="3"/>
        </w:numPr>
      </w:pPr>
      <w:r>
        <w:t xml:space="preserve">Shot </w:t>
      </w:r>
      <w:proofErr w:type="gramStart"/>
      <w:r>
        <w:t xml:space="preserve">of </w:t>
      </w:r>
      <w:r w:rsidR="001A1095" w:rsidRPr="009D6E62">
        <w:t xml:space="preserve"> Real</w:t>
      </w:r>
      <w:proofErr w:type="gramEnd"/>
      <w:r w:rsidR="001A1095" w:rsidRPr="009D6E62">
        <w:t>-time absorbance trace displayed as the gradient is pumped through the spectrophotometer.</w:t>
      </w:r>
    </w:p>
    <w:p w14:paraId="315644ED" w14:textId="63D2C719" w:rsidR="001A1095" w:rsidRPr="009D6E62" w:rsidRDefault="009461C1" w:rsidP="001A1095">
      <w:pPr>
        <w:pStyle w:val="ShotDescription"/>
        <w:numPr>
          <w:ilvl w:val="2"/>
          <w:numId w:val="3"/>
        </w:numPr>
      </w:pPr>
      <w:r>
        <w:t>Talent</w:t>
      </w:r>
      <w:r w:rsidR="001A1095" w:rsidRPr="009D6E62">
        <w:t xml:space="preserve"> recording individual absorbance profiles for each tube.</w:t>
      </w:r>
    </w:p>
    <w:p w14:paraId="559EFDA1" w14:textId="77777777" w:rsidR="001A1095" w:rsidRPr="009D6E62" w:rsidRDefault="001A1095" w:rsidP="001A1095"/>
    <w:p w14:paraId="11514E94" w14:textId="0D047DC6" w:rsidR="009461C1" w:rsidRDefault="009461C1">
      <w:pPr>
        <w:rPr>
          <w:rFonts w:cstheme="minorHAnsi"/>
        </w:rPr>
      </w:pPr>
      <w:r>
        <w:rPr>
          <w:rFonts w:cstheme="minorHAnsi"/>
        </w:rPr>
        <w:br w:type="page"/>
      </w:r>
    </w:p>
    <w:p w14:paraId="0059D406" w14:textId="77777777" w:rsidR="00875BE8" w:rsidRDefault="00875BE8" w:rsidP="009461C1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3AF598C5" w14:textId="77777777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67A8378C" w:rsidR="001E0433" w:rsidRPr="005E27DD" w:rsidRDefault="002A2775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You/Your videographer </w:t>
      </w:r>
      <w:r w:rsidRPr="009979E7">
        <w:rPr>
          <w:rFonts w:eastAsia="Times New Roman" w:cstheme="minorHAnsi"/>
          <w:b/>
          <w:bCs/>
        </w:rPr>
        <w:t xml:space="preserve">does not </w:t>
      </w:r>
      <w:r w:rsidR="009979E7" w:rsidRPr="009979E7">
        <w:rPr>
          <w:rFonts w:eastAsia="Times New Roman" w:cstheme="minorHAnsi"/>
          <w:b/>
          <w:bCs/>
        </w:rPr>
        <w:t>have to</w:t>
      </w:r>
      <w:r w:rsidR="001E0433" w:rsidRPr="009979E7">
        <w:rPr>
          <w:rFonts w:eastAsia="Times New Roman" w:cstheme="minorHAnsi"/>
          <w:b/>
          <w:bCs/>
        </w:rPr>
        <w:t xml:space="preserve"> </w:t>
      </w:r>
      <w:r w:rsidR="001E0433" w:rsidRPr="00815020">
        <w:rPr>
          <w:rFonts w:eastAsia="Times New Roman" w:cstheme="minorHAnsi"/>
          <w:b/>
          <w:bCs/>
        </w:rPr>
        <w:t>record</w:t>
      </w:r>
      <w:r w:rsidR="001E0433">
        <w:rPr>
          <w:rFonts w:eastAsia="Times New Roman" w:cstheme="minorHAnsi"/>
        </w:rPr>
        <w:t xml:space="preserve"> </w:t>
      </w:r>
      <w:r w:rsidR="009979E7">
        <w:rPr>
          <w:rFonts w:eastAsia="Times New Roman" w:cstheme="minorHAnsi"/>
        </w:rPr>
        <w:t>this section</w:t>
      </w:r>
      <w:r w:rsidR="001E0433">
        <w:rPr>
          <w:rFonts w:eastAsia="Times New Roman" w:cstheme="minorHAnsi"/>
        </w:rPr>
        <w:t xml:space="preserve">. It only </w:t>
      </w:r>
      <w:r w:rsidR="001E0433" w:rsidRPr="005E27DD">
        <w:rPr>
          <w:rFonts w:eastAsia="Times New Roman" w:cstheme="minorHAnsi"/>
        </w:rPr>
        <w:t>includes the figures/tables from your manuscript</w:t>
      </w:r>
      <w:r w:rsidR="001E0433">
        <w:rPr>
          <w:rFonts w:eastAsia="Times New Roman" w:cstheme="minorHAnsi"/>
        </w:rPr>
        <w:t xml:space="preserve"> (called LAB MEDIA). </w:t>
      </w:r>
    </w:p>
    <w:p w14:paraId="531AEC47" w14:textId="0AA49131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5A0E6D">
        <w:rPr>
          <w:rFonts w:eastAsia="Times New Roman" w:cstheme="minorHAnsi"/>
          <w:bCs/>
        </w:rPr>
        <w:t>193</w:t>
      </w:r>
      <w:r w:rsidRPr="00495959">
        <w:rPr>
          <w:rFonts w:eastAsia="Times New Roman" w:cstheme="minorHAnsi"/>
          <w:bCs/>
        </w:rPr>
        <w:t>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664B15FE" w:rsidR="001E0433" w:rsidRPr="005A0E6D" w:rsidRDefault="005A0E6D" w:rsidP="001E0433">
      <w:pPr>
        <w:pStyle w:val="ListParagraph"/>
        <w:spacing w:before="240"/>
        <w:ind w:left="360"/>
        <w:outlineLvl w:val="0"/>
        <w:rPr>
          <w:rFonts w:cstheme="minorHAnsi"/>
          <w:i/>
          <w:iCs w:val="0"/>
          <w:color w:val="0000FF"/>
          <w:lang w:eastAsia="zh-TW"/>
        </w:rPr>
      </w:pPr>
      <w:r w:rsidRPr="005A0E6D">
        <w:rPr>
          <w:rFonts w:cstheme="minorHAnsi"/>
          <w:i/>
          <w:iCs w:val="0"/>
          <w:color w:val="0000FF"/>
          <w:lang w:eastAsia="zh-TW"/>
        </w:rPr>
        <w:t>Video Editor: For all graphs, please add the grey label showing the 10</w:t>
      </w:r>
      <w:proofErr w:type="gramStart"/>
      <w:r w:rsidRPr="005A0E6D">
        <w:rPr>
          <w:rFonts w:cstheme="minorHAnsi"/>
          <w:i/>
          <w:iCs w:val="0"/>
          <w:color w:val="0000FF"/>
          <w:lang w:eastAsia="zh-TW"/>
        </w:rPr>
        <w:t>%  to</w:t>
      </w:r>
      <w:proofErr w:type="gramEnd"/>
      <w:r w:rsidRPr="005A0E6D">
        <w:rPr>
          <w:rFonts w:cstheme="minorHAnsi"/>
          <w:i/>
          <w:iCs w:val="0"/>
          <w:color w:val="0000FF"/>
          <w:lang w:eastAsia="zh-TW"/>
        </w:rPr>
        <w:t xml:space="preserve"> 30% sucrose (at the bottom) </w:t>
      </w:r>
    </w:p>
    <w:p w14:paraId="06EA8D87" w14:textId="77777777" w:rsidR="00E24F0C" w:rsidRDefault="00E24F0C" w:rsidP="00E24F0C">
      <w:pPr>
        <w:pStyle w:val="Narration"/>
        <w:numPr>
          <w:ilvl w:val="1"/>
          <w:numId w:val="3"/>
        </w:numPr>
      </w:pPr>
      <w:r w:rsidRPr="001E7E29">
        <w:t xml:space="preserve">Centrifugation of the clarified lysate on a 10%–30% sucrose gradient revealed a single peak corresponding to 80S ribosomal particles in the bottom two-thirds of the gradient </w:t>
      </w:r>
      <w:r w:rsidRPr="001E7E29">
        <w:rPr>
          <w:b/>
        </w:rPr>
        <w:t>[1]</w:t>
      </w:r>
      <w:r w:rsidRPr="001E7E29">
        <w:t xml:space="preserve">, along with a peak of low molecular weight nucleic acids near the top </w:t>
      </w:r>
      <w:r w:rsidRPr="001E7E29">
        <w:rPr>
          <w:b/>
        </w:rPr>
        <w:t>[2]</w:t>
      </w:r>
      <w:r w:rsidRPr="001E7E29">
        <w:t>.</w:t>
      </w:r>
    </w:p>
    <w:p w14:paraId="6F443228" w14:textId="127DCAD6" w:rsidR="00E24F0C" w:rsidRPr="005A0E6D" w:rsidRDefault="00E24F0C" w:rsidP="00E24F0C">
      <w:pPr>
        <w:pStyle w:val="ShotDescription"/>
        <w:numPr>
          <w:ilvl w:val="2"/>
          <w:numId w:val="3"/>
        </w:numPr>
        <w:rPr>
          <w:i/>
          <w:iCs/>
          <w:color w:val="0000FF"/>
        </w:rPr>
      </w:pPr>
      <w:r w:rsidRPr="001E7E29">
        <w:t xml:space="preserve">LAB MEDIA: Figure 2A. </w:t>
      </w:r>
      <w:r w:rsidRPr="005A0E6D">
        <w:rPr>
          <w:i/>
          <w:iCs/>
          <w:color w:val="0000FF"/>
        </w:rPr>
        <w:t>Video editor: Highlight the large peak labeled "80S".</w:t>
      </w:r>
    </w:p>
    <w:p w14:paraId="537148F7" w14:textId="77777777" w:rsidR="005A0E6D" w:rsidRPr="005A0E6D" w:rsidRDefault="00E24F0C" w:rsidP="005A0E6D">
      <w:pPr>
        <w:pStyle w:val="ShotDescription"/>
        <w:numPr>
          <w:ilvl w:val="2"/>
          <w:numId w:val="3"/>
        </w:numPr>
        <w:rPr>
          <w:i/>
          <w:iCs/>
          <w:color w:val="0000FF"/>
        </w:rPr>
      </w:pPr>
      <w:r w:rsidRPr="001E7E29">
        <w:t xml:space="preserve">LAB MEDIA: Figure 2A. </w:t>
      </w:r>
      <w:r w:rsidR="005A0E6D" w:rsidRPr="005A0E6D">
        <w:rPr>
          <w:i/>
          <w:iCs/>
          <w:color w:val="0000FF"/>
        </w:rPr>
        <w:t>Video editor: Highlight the large peak labeled "80S".</w:t>
      </w:r>
    </w:p>
    <w:p w14:paraId="264518A0" w14:textId="3C091827" w:rsidR="00E24F0C" w:rsidRPr="001E7E29" w:rsidRDefault="00E24F0C" w:rsidP="005A0E6D">
      <w:pPr>
        <w:pStyle w:val="ShotDescription"/>
        <w:ind w:firstLine="0"/>
      </w:pPr>
    </w:p>
    <w:p w14:paraId="43CE81C6" w14:textId="6982DE57" w:rsidR="00E24F0C" w:rsidRDefault="00E24F0C" w:rsidP="00E24F0C">
      <w:pPr>
        <w:pStyle w:val="Narration"/>
        <w:numPr>
          <w:ilvl w:val="1"/>
          <w:numId w:val="3"/>
        </w:numPr>
      </w:pPr>
      <w:r w:rsidRPr="001E7E29">
        <w:t xml:space="preserve">After high-salt dissociation of purified 80S particles, centrifugation revealed two peaks corresponding to 40S and 60S ribosomal subunits </w:t>
      </w:r>
      <w:r w:rsidRPr="001E7E29">
        <w:rPr>
          <w:b/>
        </w:rPr>
        <w:t>[1]</w:t>
      </w:r>
      <w:r w:rsidRPr="001E7E29">
        <w:t>.</w:t>
      </w:r>
      <w:r w:rsidRPr="00E24F0C">
        <w:t xml:space="preserve"> </w:t>
      </w:r>
      <w:r w:rsidRPr="00E24F0C">
        <w:t>In case of successful purification of subunits, a single peak is present in the sample when monitoring the absorbance at 260 n</w:t>
      </w:r>
      <w:r>
        <w:t xml:space="preserve">anometers </w:t>
      </w:r>
      <w:r>
        <w:rPr>
          <w:b/>
          <w:bCs/>
        </w:rPr>
        <w:t xml:space="preserve">[3]. </w:t>
      </w:r>
    </w:p>
    <w:p w14:paraId="645565FD" w14:textId="2538395D" w:rsidR="00E24F0C" w:rsidRDefault="00E24F0C" w:rsidP="00E24F0C">
      <w:pPr>
        <w:pStyle w:val="ShotDescription"/>
        <w:numPr>
          <w:ilvl w:val="2"/>
          <w:numId w:val="3"/>
        </w:numPr>
      </w:pPr>
      <w:r w:rsidRPr="001E7E29">
        <w:t xml:space="preserve">LAB MEDIA: Figure 2B. </w:t>
      </w:r>
      <w:r w:rsidRPr="005A0E6D">
        <w:rPr>
          <w:i/>
          <w:iCs/>
          <w:color w:val="0000FF"/>
        </w:rPr>
        <w:t>Video editor: Highlight the peak labeled "40S"</w:t>
      </w:r>
      <w:r w:rsidRPr="005A0E6D">
        <w:rPr>
          <w:i/>
          <w:iCs/>
          <w:color w:val="0000FF"/>
        </w:rPr>
        <w:t xml:space="preserve"> and </w:t>
      </w:r>
      <w:r w:rsidRPr="005A0E6D">
        <w:rPr>
          <w:i/>
          <w:iCs/>
          <w:color w:val="0000FF"/>
        </w:rPr>
        <w:t>"60S".</w:t>
      </w:r>
    </w:p>
    <w:p w14:paraId="63A1234A" w14:textId="7F41FD0B" w:rsidR="00E24F0C" w:rsidRDefault="00E24F0C" w:rsidP="00E24F0C">
      <w:pPr>
        <w:pStyle w:val="ShotDescription"/>
        <w:numPr>
          <w:ilvl w:val="2"/>
          <w:numId w:val="3"/>
        </w:numPr>
      </w:pPr>
      <w:r>
        <w:t>LAB MEDIA: Figure 3</w:t>
      </w:r>
      <w:r w:rsidR="005A0E6D" w:rsidRPr="005A0E6D">
        <w:rPr>
          <w:i/>
          <w:iCs/>
          <w:color w:val="0000FF"/>
        </w:rPr>
        <w:t xml:space="preserve"> </w:t>
      </w:r>
      <w:r w:rsidR="005A0E6D" w:rsidRPr="005A0E6D">
        <w:rPr>
          <w:i/>
          <w:iCs/>
          <w:color w:val="0000FF"/>
        </w:rPr>
        <w:t>Video editor: Highlight the peak</w:t>
      </w:r>
      <w:r w:rsidR="005A0E6D">
        <w:rPr>
          <w:i/>
          <w:iCs/>
          <w:color w:val="0000FF"/>
        </w:rPr>
        <w:t>s in A - C</w:t>
      </w:r>
    </w:p>
    <w:p w14:paraId="513F0420" w14:textId="1FE1E034" w:rsidR="00E24F0C" w:rsidRDefault="00E24F0C" w:rsidP="00E24F0C">
      <w:pPr>
        <w:pStyle w:val="Narration"/>
        <w:numPr>
          <w:ilvl w:val="1"/>
          <w:numId w:val="3"/>
        </w:numPr>
      </w:pPr>
      <w:r w:rsidRPr="001E7E29">
        <w:t>Under 10 millimolar magnesium acetate conditions, wild-type 40S and 60S subunits reassociated to form a single 80S ribosomal particle peak with a calculated H</w:t>
      </w:r>
      <w:r w:rsidRPr="00E24F0C">
        <w:rPr>
          <w:vertAlign w:val="subscript"/>
        </w:rPr>
        <w:t>80S</w:t>
      </w:r>
      <w:r w:rsidRPr="001E7E29">
        <w:t>/H</w:t>
      </w:r>
      <w:r w:rsidRPr="00E24F0C">
        <w:rPr>
          <w:vertAlign w:val="subscript"/>
        </w:rPr>
        <w:t>40S</w:t>
      </w:r>
      <w:r w:rsidRPr="001E7E29">
        <w:t xml:space="preserve"> </w:t>
      </w:r>
      <w:r w:rsidRPr="00E24F0C">
        <w:rPr>
          <w:i/>
          <w:iCs/>
          <w:color w:val="EE0000"/>
        </w:rPr>
        <w:t>(H-Eighty-S-by-H-forty-S)</w:t>
      </w:r>
      <w:r>
        <w:rPr>
          <w:i/>
          <w:iCs/>
        </w:rPr>
        <w:t xml:space="preserve"> </w:t>
      </w:r>
      <w:r w:rsidRPr="001E7E29">
        <w:t xml:space="preserve">ratio of approximately 2.8 </w:t>
      </w:r>
      <w:r w:rsidRPr="001E7E29">
        <w:rPr>
          <w:b/>
        </w:rPr>
        <w:t>[1]</w:t>
      </w:r>
      <w:r w:rsidRPr="001E7E29">
        <w:t>.</w:t>
      </w:r>
    </w:p>
    <w:p w14:paraId="798E1E42" w14:textId="0B570482" w:rsidR="00E24F0C" w:rsidRPr="001E7E29" w:rsidRDefault="00E24F0C" w:rsidP="00E24F0C">
      <w:pPr>
        <w:pStyle w:val="ShotDescription"/>
        <w:numPr>
          <w:ilvl w:val="2"/>
          <w:numId w:val="3"/>
        </w:numPr>
      </w:pPr>
      <w:r w:rsidRPr="001E7E29">
        <w:t xml:space="preserve">LAB MEDIA: Figure 4A. </w:t>
      </w:r>
      <w:r w:rsidRPr="005A0E6D">
        <w:rPr>
          <w:i/>
          <w:iCs/>
          <w:color w:val="0000FF"/>
        </w:rPr>
        <w:t xml:space="preserve">Video editor: Highlight the single tall peak labeled "80S" </w:t>
      </w:r>
    </w:p>
    <w:p w14:paraId="5C2BB3A0" w14:textId="77777777" w:rsidR="00E24F0C" w:rsidRDefault="00E24F0C" w:rsidP="00E24F0C">
      <w:pPr>
        <w:pStyle w:val="Narration"/>
        <w:numPr>
          <w:ilvl w:val="1"/>
          <w:numId w:val="3"/>
        </w:numPr>
      </w:pPr>
      <w:r w:rsidRPr="001E7E29">
        <w:t xml:space="preserve">When tRNA was added to the 10 millimolar magnesium acetate condition, an additional peak appeared at the top of the gradient, corresponding to excess tRNA </w:t>
      </w:r>
      <w:r w:rsidRPr="001E7E29">
        <w:rPr>
          <w:b/>
        </w:rPr>
        <w:t>[1]</w:t>
      </w:r>
      <w:r w:rsidRPr="001E7E29">
        <w:t>.</w:t>
      </w:r>
    </w:p>
    <w:p w14:paraId="1396DF76" w14:textId="06C32654" w:rsidR="00E24F0C" w:rsidRPr="001E7E29" w:rsidRDefault="00E24F0C" w:rsidP="00E24F0C">
      <w:pPr>
        <w:pStyle w:val="ShotDescription"/>
        <w:numPr>
          <w:ilvl w:val="2"/>
          <w:numId w:val="3"/>
        </w:numPr>
      </w:pPr>
      <w:r w:rsidRPr="001E7E29">
        <w:t>LAB MEDIA: Figure 4</w:t>
      </w:r>
      <w:r w:rsidR="005A0E6D">
        <w:t>B</w:t>
      </w:r>
      <w:r w:rsidRPr="001E7E29">
        <w:t xml:space="preserve">. </w:t>
      </w:r>
      <w:r w:rsidRPr="005A0E6D">
        <w:rPr>
          <w:i/>
          <w:iCs/>
          <w:color w:val="0000FF"/>
        </w:rPr>
        <w:t>Video editor: Highlight the small peak at the top of the gradient, near the 10% sucrose end.</w:t>
      </w:r>
    </w:p>
    <w:p w14:paraId="1E077FA5" w14:textId="21EFD918" w:rsidR="00E24F0C" w:rsidRDefault="00E24F0C" w:rsidP="00E24F0C">
      <w:pPr>
        <w:pStyle w:val="Narration"/>
        <w:numPr>
          <w:ilvl w:val="1"/>
          <w:numId w:val="3"/>
        </w:numPr>
      </w:pPr>
      <w:r w:rsidRPr="001E7E29">
        <w:t xml:space="preserve">Increasing the magnesium acetate concentration to 20 millimolar led to the formation of narrower peaks in </w:t>
      </w:r>
      <w:proofErr w:type="gramStart"/>
      <w:r w:rsidRPr="001E7E29">
        <w:t>wild-type</w:t>
      </w:r>
      <w:proofErr w:type="gramEnd"/>
      <w:r w:rsidRPr="001E7E29">
        <w:t xml:space="preserve"> reassociation assays </w:t>
      </w:r>
      <w:r w:rsidRPr="001E7E29">
        <w:rPr>
          <w:b/>
        </w:rPr>
        <w:t>[1]</w:t>
      </w:r>
      <w:r w:rsidR="005A0E6D">
        <w:t xml:space="preserve">. </w:t>
      </w:r>
    </w:p>
    <w:p w14:paraId="20B8A540" w14:textId="77777777" w:rsidR="00E24F0C" w:rsidRDefault="00E24F0C" w:rsidP="00E24F0C">
      <w:pPr>
        <w:pStyle w:val="ShotDescription"/>
        <w:numPr>
          <w:ilvl w:val="2"/>
          <w:numId w:val="3"/>
        </w:numPr>
      </w:pPr>
      <w:r w:rsidRPr="001E7E29">
        <w:lastRenderedPageBreak/>
        <w:t>LAB MEDIA: Figure 4C</w:t>
      </w:r>
      <w:r w:rsidRPr="005A0E6D">
        <w:rPr>
          <w:i/>
          <w:iCs/>
          <w:color w:val="0000FF"/>
        </w:rPr>
        <w:t>. Video editor: Highlight the sharp and narrow peak labeled "80S".</w:t>
      </w:r>
    </w:p>
    <w:p w14:paraId="47B6BF6E" w14:textId="77777777" w:rsidR="00E24F0C" w:rsidRPr="00B3509D" w:rsidRDefault="00E24F0C" w:rsidP="00E24F0C"/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3" w:author="Sulakshana Karkala" w:date="2025-12-23T13:45:00Z" w:initials="SK">
    <w:p w14:paraId="51FEF023" w14:textId="77777777" w:rsidR="009461C1" w:rsidRDefault="009461C1" w:rsidP="009461C1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Please specify the volume for loading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51FEF02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652AD896" w16cex:dateUtc="2025-12-23T08:1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51FEF023" w16cid:durableId="652AD89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107CE1" w14:textId="77777777" w:rsidR="00E64D1A" w:rsidRDefault="00E64D1A">
      <w:r>
        <w:separator/>
      </w:r>
    </w:p>
    <w:p w14:paraId="3893B541" w14:textId="77777777" w:rsidR="00E64D1A" w:rsidRDefault="00E64D1A"/>
  </w:endnote>
  <w:endnote w:type="continuationSeparator" w:id="0">
    <w:p w14:paraId="51683F87" w14:textId="77777777" w:rsidR="00E64D1A" w:rsidRDefault="00E64D1A">
      <w:r>
        <w:continuationSeparator/>
      </w:r>
    </w:p>
    <w:p w14:paraId="2759EF91" w14:textId="77777777" w:rsidR="00E64D1A" w:rsidRDefault="00E64D1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9BDA9A9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53E03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42C5E3" w14:textId="77777777" w:rsidR="00E64D1A" w:rsidRDefault="00E64D1A">
      <w:r>
        <w:separator/>
      </w:r>
    </w:p>
    <w:p w14:paraId="5DAE66C3" w14:textId="77777777" w:rsidR="00E64D1A" w:rsidRDefault="00E64D1A"/>
  </w:footnote>
  <w:footnote w:type="continuationSeparator" w:id="0">
    <w:p w14:paraId="21CD5F95" w14:textId="77777777" w:rsidR="00E64D1A" w:rsidRDefault="00E64D1A">
      <w:r>
        <w:continuationSeparator/>
      </w:r>
    </w:p>
    <w:p w14:paraId="5ED8A102" w14:textId="77777777" w:rsidR="00E64D1A" w:rsidRDefault="00E64D1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04B602B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ulakshana Karkala">
    <w15:presenceInfo w15:providerId="Windows Live" w15:userId="9d8dba8f46aa4e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1095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1638F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29DF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0E6D"/>
    <w:rsid w:val="005A1F5E"/>
    <w:rsid w:val="005A33C6"/>
    <w:rsid w:val="005A3F8F"/>
    <w:rsid w:val="005A5877"/>
    <w:rsid w:val="005B2E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1C3"/>
    <w:rsid w:val="006035F1"/>
    <w:rsid w:val="00604177"/>
    <w:rsid w:val="00611112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59C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B10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47179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C62BA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61C1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0912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670"/>
    <w:rsid w:val="00B807E5"/>
    <w:rsid w:val="00B847A0"/>
    <w:rsid w:val="00B87BC5"/>
    <w:rsid w:val="00B940C2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53E03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4B1D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4F0C"/>
    <w:rsid w:val="00E25BB7"/>
    <w:rsid w:val="00E355EE"/>
    <w:rsid w:val="00E35FB3"/>
    <w:rsid w:val="00E44C46"/>
    <w:rsid w:val="00E47B65"/>
    <w:rsid w:val="00E517FE"/>
    <w:rsid w:val="00E64D1A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07DEF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1A1095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1A1095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1A1095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1A1095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1A1095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1A1095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6/09/relationships/commentsIds" Target="commentsIds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account/file-uploader?src=21206393" TargetMode="External"/><Relationship Id="rId12" Type="http://schemas.microsoft.com/office/2011/relationships/commentsExtended" Target="commentsExtended.xm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omments" Target="comments.xm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mailto:utkarsh.khare@jove.com" TargetMode="External"/><Relationship Id="rId19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06879" w:rsidP="00906879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06879" w:rsidP="00906879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06879" w:rsidP="00906879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06879" w:rsidP="00906879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06879" w:rsidP="00906879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06879" w:rsidP="00906879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06879" w:rsidP="00906879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06879" w:rsidP="00906879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06879" w:rsidP="00906879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06879" w:rsidP="00906879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06879" w:rsidP="00906879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06879" w:rsidP="00906879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06879" w:rsidP="00906879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06879" w:rsidP="00906879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06879" w:rsidP="00906879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06879" w:rsidP="00906879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06879" w:rsidP="00906879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06879" w:rsidP="00906879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06879" w:rsidP="00906879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06879" w:rsidP="00906879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06879" w:rsidP="00906879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06879" w:rsidP="00906879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06879" w:rsidP="00906879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6C2E0009D67B4DFEB68F505B3D8D66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F13194-403B-433F-A526-7EAA6B22466A}"/>
      </w:docPartPr>
      <w:docPartBody>
        <w:p w:rsidR="00000000" w:rsidRDefault="00845707" w:rsidP="00845707">
          <w:pPr>
            <w:pStyle w:val="6C2E0009D67B4DFEB68F505B3D8D66A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556F4"/>
    <w:rsid w:val="00070497"/>
    <w:rsid w:val="00080902"/>
    <w:rsid w:val="00094D84"/>
    <w:rsid w:val="000C0A2C"/>
    <w:rsid w:val="000F2B8E"/>
    <w:rsid w:val="00186680"/>
    <w:rsid w:val="001F6C86"/>
    <w:rsid w:val="0021638F"/>
    <w:rsid w:val="002470A6"/>
    <w:rsid w:val="00251E04"/>
    <w:rsid w:val="00257C3C"/>
    <w:rsid w:val="0027616B"/>
    <w:rsid w:val="002A4739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33E5"/>
    <w:rsid w:val="005457A5"/>
    <w:rsid w:val="005611F3"/>
    <w:rsid w:val="0056246B"/>
    <w:rsid w:val="00565A22"/>
    <w:rsid w:val="005709EC"/>
    <w:rsid w:val="005948E9"/>
    <w:rsid w:val="005950B3"/>
    <w:rsid w:val="00610F36"/>
    <w:rsid w:val="00611112"/>
    <w:rsid w:val="00627CAF"/>
    <w:rsid w:val="00691751"/>
    <w:rsid w:val="006A568E"/>
    <w:rsid w:val="006B2B83"/>
    <w:rsid w:val="00706CE8"/>
    <w:rsid w:val="00742DFC"/>
    <w:rsid w:val="007537E2"/>
    <w:rsid w:val="007571D3"/>
    <w:rsid w:val="0077793F"/>
    <w:rsid w:val="00792E1F"/>
    <w:rsid w:val="007B0B10"/>
    <w:rsid w:val="007B72C5"/>
    <w:rsid w:val="007F1F0B"/>
    <w:rsid w:val="00801C92"/>
    <w:rsid w:val="00845707"/>
    <w:rsid w:val="00847179"/>
    <w:rsid w:val="008A06BD"/>
    <w:rsid w:val="008D484D"/>
    <w:rsid w:val="008F498E"/>
    <w:rsid w:val="00906879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40C2"/>
    <w:rsid w:val="00B9583C"/>
    <w:rsid w:val="00BA3B8C"/>
    <w:rsid w:val="00BA79A4"/>
    <w:rsid w:val="00BE41A6"/>
    <w:rsid w:val="00BE7565"/>
    <w:rsid w:val="00CB5D71"/>
    <w:rsid w:val="00CB754D"/>
    <w:rsid w:val="00CE402E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06879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2">
    <w:name w:val="ED42545D3E612540A099E35CCBECFED52"/>
    <w:rsid w:val="00906879"/>
    <w:rPr>
      <w:rFonts w:eastAsia="Times" w:cs="Calibri (Body)"/>
      <w:iCs/>
      <w:color w:val="000000" w:themeColor="text1"/>
    </w:rPr>
  </w:style>
  <w:style w:type="paragraph" w:customStyle="1" w:styleId="59F47C69DF64844CB1DBB3B0466B73122">
    <w:name w:val="59F47C69DF64844CB1DBB3B0466B73122"/>
    <w:rsid w:val="00906879"/>
    <w:rPr>
      <w:rFonts w:eastAsia="Times" w:cs="Calibri (Body)"/>
      <w:iCs/>
      <w:color w:val="000000" w:themeColor="text1"/>
    </w:rPr>
  </w:style>
  <w:style w:type="paragraph" w:customStyle="1" w:styleId="BB048746D6BD81428909D024E42FBF3F2">
    <w:name w:val="BB048746D6BD81428909D024E42FBF3F2"/>
    <w:rsid w:val="00906879"/>
    <w:rPr>
      <w:rFonts w:eastAsia="Times" w:cs="Calibri (Body)"/>
      <w:iCs/>
      <w:color w:val="000000" w:themeColor="text1"/>
    </w:rPr>
  </w:style>
  <w:style w:type="paragraph" w:customStyle="1" w:styleId="337E7D2A29BC2847BE253001CC37ACE92">
    <w:name w:val="337E7D2A29BC2847BE253001CC37ACE92"/>
    <w:rsid w:val="00906879"/>
    <w:rPr>
      <w:rFonts w:eastAsia="Times" w:cs="Calibri (Body)"/>
      <w:iCs/>
      <w:color w:val="000000" w:themeColor="text1"/>
    </w:rPr>
  </w:style>
  <w:style w:type="paragraph" w:customStyle="1" w:styleId="BA64A02CAC3F764D974B102CCBE080CD2">
    <w:name w:val="BA64A02CAC3F764D974B102CCBE080CD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2">
    <w:name w:val="174FF9DDB326436CBBF209A4E846C455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2">
    <w:name w:val="CC26871413AF9243AF4034C5BA7F3A3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2">
    <w:name w:val="B01347F9C431734082D700ADBD60CE5C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2">
    <w:name w:val="A81FA8D031154522A3945210687D8116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2">
    <w:name w:val="203FAB2D6D7C490DBE3BCCE371794D1D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2">
    <w:name w:val="03EE3379A1BA445699EF6C14FCB2397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2">
    <w:name w:val="8B43F7D2A7D2418FA8D6DC848A78EECB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2">
    <w:name w:val="CF9F3A2530826D419E54CEF60DEF39E6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2">
    <w:name w:val="7EFAB539D92D134BA74BF41D437B3227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2">
    <w:name w:val="FA4302C47376B64EB37F5EF54228B8F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2">
    <w:name w:val="47D8E4CF72CC01468E7AA31A2CAAE059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2">
    <w:name w:val="E8A37383A177F94A9426E4124A0D1F6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2">
    <w:name w:val="C58687ABA6B85E46980DA5895C64F3E3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2">
    <w:name w:val="237DE9C4808C493F8DB9A918A729B5C4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2">
    <w:name w:val="1ACF53D3930F4D08AA4ABE6964A754B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2">
    <w:name w:val="48E3176420874747B75BE7F0DA763C21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2">
    <w:name w:val="046AF88CEBB94847BB1BF1F04F72D2C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2">
    <w:name w:val="DC73D6CB02494B16B23B4DF65A32265B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2">
    <w:name w:val="1568C5218DBC45DDAB9E28A2682A4011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2">
    <w:name w:val="FA3B8336382D449FA0A5B8AA3E36D9A2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2">
    <w:name w:val="88FE67F0035D4E5B89056B72FD6616C9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6C2E0009D67B4DFEB68F505B3D8D66A3">
    <w:name w:val="6C2E0009D67B4DFEB68F505B3D8D66A3"/>
    <w:rsid w:val="00845707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0</Pages>
  <Words>2024</Words>
  <Characters>11539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53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43</cp:revision>
  <dcterms:created xsi:type="dcterms:W3CDTF">2023-06-29T06:34:00Z</dcterms:created>
  <dcterms:modified xsi:type="dcterms:W3CDTF">2025-12-23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